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in</w:t>
      </w:r>
      <w:r>
        <w:t xml:space="preserve"> </w:t>
      </w:r>
      <w:r>
        <w:t xml:space="preserve">China</w:t>
      </w:r>
      <w:r>
        <w:t xml:space="preserve"> </w:t>
      </w:r>
      <w:r>
        <w:t xml:space="preserve">Beijing</w:t>
      </w:r>
    </w:p>
    <w:bookmarkStart w:id="20" w:name="internship-application-letter"/>
    <w:p>
      <w:pPr>
        <w:pStyle w:val="Heading1"/>
      </w:pPr>
      <w:r>
        <w:t xml:space="preserve">Internship Application Letter</w:t>
      </w:r>
    </w:p>
    <w:bookmarkEnd w:id="20"/>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rPr>
          <w:bCs/>
          <w:b/>
        </w:rPr>
        <w:t xml:space="preserve">Recipient's Name</w:t>
      </w:r>
    </w:p>
    <w:p>
      <w:pPr>
        <w:pStyle w:val="BodyText"/>
      </w:pPr>
      <w:r>
        <w:rPr>
          <w:bCs/>
          <w:b/>
        </w:rPr>
        <w:t xml:space="preserve">Title/Position</w:t>
      </w:r>
    </w:p>
    <w:p>
      <w:pPr>
        <w:pStyle w:val="BodyText"/>
      </w:pPr>
      <w:r>
        <w:rPr>
          <w:bCs/>
          <w:b/>
        </w:rPr>
        <w:t xml:space="preserve">Office Address</w:t>
      </w:r>
    </w:p>
    <w:p>
      <w:pPr>
        <w:pStyle w:val="BodyText"/>
      </w:pPr>
      <w:r>
        <w:t xml:space="preserve">Beijing, China</w:t>
      </w:r>
    </w:p>
    <w:bookmarkStart w:id="21" w:name="Xfffe3764c5fe1982efbb6384e41763d25e06d89"/>
    <w:p>
      <w:pPr>
        <w:pStyle w:val="Heading2"/>
      </w:pPr>
      <w:r>
        <w:t xml:space="preserve">Subject: Formal Internship Application for Political Affairs in China Beijing</w:t>
      </w:r>
    </w:p>
    <w:bookmarkEnd w:id="21"/>
    <w:p>
      <w:pPr>
        <w:pStyle w:val="FirstParagraph"/>
      </w:pPr>
      <w:r>
        <w:t xml:space="preserve">Dear [Recipient's Name or "Honorable Committee"],</w:t>
      </w:r>
    </w:p>
    <w:p>
      <w:pPr>
        <w:pStyle w:val="BodyText"/>
      </w:pPr>
      <w:r>
        <w:t xml:space="preserve">I am writing this formal Internship Application Letter to express my profound enthusiasm for an internship opportunity with your esteemed office as a Political Affairs Intern within the dynamic political landscape of China Beijing. With deep admiration for your distinguished career as a leading Politician in the People's Republic of China, I am confident that this internship would serve as the pivotal bridge between my academic foundation and practical contribution to governance in one of the world's most influential political hubs.</w:t>
      </w:r>
    </w:p>
    <w:p>
      <w:pPr>
        <w:pStyle w:val="BodyText"/>
      </w:pPr>
      <w:r>
        <w:t xml:space="preserve">As a third-year Political Science student at [Your University], specializing in Public Policy and International Relations, I have dedicated myself to understanding China's unique governance model through rigorous coursework, including "Chinese Political System," "Urban Governance in Asia," and "Policy Analysis for Sustainable Development." My academic journey has been profoundly shaped by the transformative policies implemented across China Beijing—from the historic Olympic legacy to the current initiatives driving digital innovation and environmental sustainability. I have closely followed your pioneering work on [mention specific policy if possible, e.g., "the Beijing Green City Action Plan" or "Belt and Road Initiative localization strategies"], which exemplifies how visionary leadership in China Beijing can harmonize rapid urbanization with cultural preservation.</w:t>
      </w:r>
    </w:p>
    <w:p>
      <w:pPr>
        <w:pStyle w:val="BodyText"/>
      </w:pPr>
      <w:r>
        <w:t xml:space="preserve">My commitment to public service extends beyond the classroom. I served as a research intern at [Local Government Office/NGO], where I assisted in drafting community engagement protocols for municipal projects, gaining hands-on experience in stakeholder communication and policy implementation—skills directly transferable to supporting a Politician navigating China Beijing's complex administrative ecosystem. Additionally, my fluency in Mandarin (HSK 6) and English enables me to facilitate cross-cultural dialogue essential for effective governance. I am particularly drawn to your office because of its emphasis on grassroots participation, which aligns with my belief that meaningful political engagement must originate from the community level—a principle central to China's development philosophy.</w:t>
      </w:r>
    </w:p>
    <w:p>
      <w:pPr>
        <w:pStyle w:val="BodyText"/>
      </w:pPr>
      <w:r>
        <w:t xml:space="preserve">Why pursue an internship with a Politician in China Beijing? The capital city stands at the heart of China's political transformation, where decisions made within government offices reverberate across 1.4 billion lives. As a future public servant, I seek to learn from a leader who embodies the dual imperatives of national strategy and local responsiveness. Your recent [mention specific initiative, e.g., "pilot project for smart city integration in Xicheng District"] demonstrated how technology can enhance citizen services—a paradigm I wish to study under your mentorship. This Internship Application Letter is not merely an application; it is a testament to my resolve to contribute meaningfully to China's governance excellence through the lens of Beijing’s political innovation.</w:t>
      </w:r>
    </w:p>
    <w:p>
      <w:pPr>
        <w:pStyle w:val="BodyText"/>
      </w:pPr>
      <w:r>
        <w:t xml:space="preserve">I understand that an internship with a Politician in China Beijing demands exceptional dedication, cultural intelligence, and ethical rigor. I have prepared extensively: I have studied Chinese political history through primary sources like "The Governance of China" series by President Xi Jinping; attended webinars on the National People’s Congress procedures; and volunteered for [mention relevant activity, e.g., "Beijing Community Clean-Up Campaign"]. My proactive approach mirrors the spirit of China's reform agenda, where initiative drives progress. I am prepared to contribute to your team through research support, policy drafting assistance, and event coordination—all while upholding the highest standards of confidentiality and integrity expected in governmental service.</w:t>
      </w:r>
    </w:p>
    <w:p>
      <w:pPr>
        <w:pStyle w:val="BodyText"/>
      </w:pPr>
      <w:r>
        <w:t xml:space="preserve">Furthermore, I recognize that Beijing is not just a city but a living laboratory for modern governance. The interplay between its historic architecture—like the Forbidden City—and its futuristic skylines reflects China's ability to honor tradition while embracing innovation. As your intern, I would strive to document this evolution through field observations and interviews, compiling insights that could inform future policy frameworks. This aligns with my academic thesis on "Urban Governance Models in Megacities: Lessons from Beijing," which I plan to develop further during this internship.</w:t>
      </w:r>
    </w:p>
    <w:p>
      <w:pPr>
        <w:pStyle w:val="BodyText"/>
      </w:pPr>
      <w:r>
        <w:t xml:space="preserve">My long-term aspiration is to serve as a bridge between international policy frameworks and China's local implementation needs, ensuring that governance remains both globally informed and contextually grounded. An internship with you would provide the unparalleled opportunity to witness firsthand how a Politician in China Beijing navigates geopolitical complexities while prioritizing citizens' well-being. I am eager to bring my analytical skills, cultural adaptability, and unwavering dedication to your office, learning from the best in one of humanity’s most consequential political centers.</w:t>
      </w:r>
    </w:p>
    <w:p>
      <w:pPr>
        <w:pStyle w:val="BodyText"/>
      </w:pPr>
      <w:r>
        <w:t xml:space="preserve">I have attached my resume for your review and welcome the opportunity to discuss how my background aligns with your team's objectives. Thank you for considering this Internship Application Letter. I look forward to contributing to the continued success of China Beijing as a beacon of progressive governance under your leadership.</w:t>
      </w:r>
    </w:p>
    <w:p>
      <w:pPr>
        <w:pStyle w:val="BodyText"/>
      </w:pPr>
      <w:r>
        <w:t xml:space="preserve">Sincerely,</w:t>
      </w:r>
    </w:p>
    <w:p>
      <w:pPr>
        <w:pStyle w:val="BodyText"/>
      </w:pPr>
      <w:r>
        <w:br/>
      </w:r>
      <w:r>
        <w:br/>
      </w:r>
    </w:p>
    <w:p>
      <w:pPr>
        <w:pStyle w:val="BodyText"/>
      </w:pPr>
      <w:r>
        <w:t xml:space="preserve">[Your Full Name]</w:t>
      </w:r>
    </w:p>
    <w:p>
      <w:pPr>
        <w:pStyle w:val="BodyText"/>
      </w:pPr>
      <w:r>
        <w:t xml:space="preserve">[Your University and Maj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in China Beijing</dc:title>
  <dc:creator/>
  <dc:language>en</dc:language>
  <cp:keywords/>
  <dcterms:created xsi:type="dcterms:W3CDTF">2026-07-21T12:18:51Z</dcterms:created>
  <dcterms:modified xsi:type="dcterms:W3CDTF">2026-07-21T12:18:51Z</dcterms:modified>
</cp:coreProperties>
</file>

<file path=docProps/custom.xml><?xml version="1.0" encoding="utf-8"?>
<Properties xmlns="http://schemas.openxmlformats.org/officeDocument/2006/custom-properties" xmlns:vt="http://schemas.openxmlformats.org/officeDocument/2006/docPropsVTypes"/>
</file>